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India</w:t>
      </w:r>
      <w:r>
        <w:t xml:space="preserve"> </w:t>
      </w:r>
      <w:r>
        <w:t xml:space="preserve">New</w:t>
      </w:r>
      <w:r>
        <w:t xml:space="preserve"> </w:t>
      </w:r>
      <w:r>
        <w:t xml:space="preserve">Delhi</w:t>
      </w:r>
    </w:p>
    <w:bookmarkStart w:id="23" w:name="X33f415e030b06e0cf667fd8c86176e5437f9ecf"/>
    <w:p>
      <w:pPr>
        <w:pStyle w:val="Heading1"/>
      </w:pPr>
      <w:r>
        <w:t xml:space="preserve">Cover Letter for Pharmacist Position in India New Delhi</w:t>
      </w:r>
    </w:p>
    <w:p>
      <w:pPr>
        <w:pStyle w:val="FirstParagraph"/>
      </w:pPr>
      <w:r>
        <w:rPr>
          <w:bCs/>
          <w:b/>
        </w:rPr>
        <w:t xml:space="preserve">Dear [Hiring Manager's Name],</w:t>
      </w:r>
    </w:p>
    <w:p>
      <w:pPr>
        <w:pStyle w:val="BodyText"/>
      </w:pPr>
      <w:r>
        <w:t xml:space="preserve">I am writing to express my interest in the Pharmacist position at your esteemed organization in India New Delhi. With over [X years] of experience in pharmacy practice, a deep understanding of pharmaceutical regulations, and a passion for patient care, I am confident that my skills align with the needs of your institution. As someone who has dedicated their career to advancing healthcare accessibility and quality, I am eager to contribute my expertise to an organization that values innovation and community well-being in India’s capital.</w:t>
      </w:r>
    </w:p>
    <w:p>
      <w:pPr>
        <w:pStyle w:val="BodyText"/>
      </w:pPr>
      <w:r>
        <w:t xml:space="preserve">As a certified Pharmacist, I have consistently prioritized accuracy, empathy, and professionalism in every aspect of my work. My career has been rooted in ensuring that patients receive the right medications at the right time while providing counseling to promote safe usage. In [previous role/organization], I managed prescription validation, medication therapy reviews, and inventory control for a diverse patient population. This experience honed my ability to navigate complex pharmaceutical systems and adapt to dynamic healthcare environments—skills that are particularly vital in India New Delhi, where the demand for reliable healthcare services is ever-growing.</w:t>
      </w:r>
    </w:p>
    <w:p>
      <w:pPr>
        <w:pStyle w:val="BodyText"/>
      </w:pPr>
      <w:r>
        <w:t xml:space="preserve">What sets me apart as a Pharmacist is my commitment to continuous learning and staying updated with the latest advancements in pharmacology. I have completed advanced training in [specific areas, e.g., clinical pharmacy, drug interactions, or regulatory compliance], which has equipped me to address both common and specialized medical needs. In India New Delhi, where healthcare challenges range from urban healthcare accessibility to rural outreach programs, my ability to bridge the gap between scientific knowledge and practical application is a valuable asset.</w:t>
      </w:r>
    </w:p>
    <w:bookmarkStart w:id="20" w:name="why-india-new-delhi"/>
    <w:p>
      <w:pPr>
        <w:pStyle w:val="Heading2"/>
      </w:pPr>
      <w:r>
        <w:t xml:space="preserve">Why India New Delhi?</w:t>
      </w:r>
    </w:p>
    <w:p>
      <w:pPr>
        <w:pStyle w:val="FirstParagraph"/>
      </w:pPr>
      <w:r>
        <w:t xml:space="preserve">The opportunity to work as a Pharmacist in India New Delhi holds special significance for me. As the political, cultural, and economic hub of the country, New Delhi is a melting pot of diverse communities and healthcare needs. I have always been inspired by the city’s resilience and its dedication to improving public health outcomes. Whether it is addressing chronic disease management, supporting emergency care services, or promoting preventive healthcare initiatives, I am motivated to contribute to an environment where pharmacy professionals play a pivotal role in shaping healthier communities.</w:t>
      </w:r>
    </w:p>
    <w:p>
      <w:pPr>
        <w:pStyle w:val="BodyText"/>
      </w:pPr>
      <w:r>
        <w:t xml:space="preserve">India New Delhi also presents unique challenges and opportunities for pharmacists. The region’s regulatory framework, including guidelines from the National Pharmaceutical Pricing Authority (NPPA) and the Drug Controller General of India (DCGI), demands a pharmacist who is not only technically proficient but also culturally attuned to local practices. My experience in navigating these systems has allowed me to provide cost-effective solutions while ensuring compliance with national healthcare standards. I understand that pharmacists in New Delhi must balance the needs of private and public sectors, often serving as the first point of contact for patients seeking guidance on medications and health management.</w:t>
      </w:r>
    </w:p>
    <w:bookmarkEnd w:id="20"/>
    <w:bookmarkStart w:id="21" w:name="my-strengths-as-a-pharmacist"/>
    <w:p>
      <w:pPr>
        <w:pStyle w:val="Heading2"/>
      </w:pPr>
      <w:r>
        <w:t xml:space="preserve">My Strengths as a Pharmacist</w:t>
      </w:r>
    </w:p>
    <w:p>
      <w:pPr>
        <w:pStyle w:val="FirstParagraph"/>
      </w:pPr>
      <w:r>
        <w:t xml:space="preserve">One of my core strengths is my ability to build trust with patients. As a Pharmacist, I believe that clear communication and active listening are essential to delivering personalized care. Whether advising a patient on medication adherence or explaining the side effects of a drug, I strive to create an environment where individuals feel heard and empowered. In New Delhi’s fast-paced urban setting, where time constraints often lead to rushed interactions, my patient-centered approach ensures that no one is left behind.</w:t>
      </w:r>
    </w:p>
    <w:p>
      <w:pPr>
        <w:pStyle w:val="BodyText"/>
      </w:pPr>
      <w:r>
        <w:t xml:space="preserve">Additionally, I have extensive experience in managing pharmacy operations. From optimizing inventory systems to implementing technology-driven solutions like electronic prescribing (e-prescribing) and digital patient records, I am adept at leveraging tools to enhance efficiency. In a city like New Delhi, where healthcare infrastructure is expanding rapidly, my ability to adapt to new technologies and workflows is a significant advantage.</w:t>
      </w:r>
    </w:p>
    <w:p>
      <w:pPr>
        <w:pStyle w:val="BodyText"/>
      </w:pPr>
      <w:r>
        <w:t xml:space="preserve">Another key aspect of my profile is my collaborative mindset. As a Pharmacist, I have worked closely with physicians, nurses, and other healthcare professionals to ensure comprehensive patient care. In New Delhi’s healthcare ecosystem, where interdisciplinary collaboration is critical for addressing complex health issues, I am confident in my ability to contribute meaningfully to team-based initiatives.</w:t>
      </w:r>
    </w:p>
    <w:bookmarkEnd w:id="21"/>
    <w:bookmarkStart w:id="22" w:name="why-your-organization"/>
    <w:p>
      <w:pPr>
        <w:pStyle w:val="Heading2"/>
      </w:pPr>
      <w:r>
        <w:t xml:space="preserve">Why Your Organization?</w:t>
      </w:r>
    </w:p>
    <w:p>
      <w:pPr>
        <w:pStyle w:val="FirstParagraph"/>
      </w:pPr>
      <w:r>
        <w:t xml:space="preserve">Your organization’s reputation for excellence in healthcare delivery aligns perfectly with my professional values. The focus on [specific aspect of the organization, e.g., "innovative patient care" or "community health programs"] resonates deeply with my own aspirations as a Pharmacist. I am particularly drawn to your commitment to [mention something specific from the job description or company mission], which reflects a vision that I would be honored to support.</w:t>
      </w:r>
    </w:p>
    <w:p>
      <w:pPr>
        <w:pStyle w:val="BodyText"/>
      </w:pPr>
      <w:r>
        <w:t xml:space="preserve">Furthermore, working in India New Delhi offers the opportunity to make a tangible impact on a large and diverse population. Whether through direct patient care, public health advocacy, or educational outreach, I am eager to contribute to initiatives that improve health outcomes across the region. My goal is not just to fulfill the responsibilities of a Pharmacist but to become an integral part of an organization that prioritizes both professional growth and societal well-being.</w:t>
      </w:r>
    </w:p>
    <w:p>
      <w:pPr>
        <w:pStyle w:val="BodyText"/>
      </w:pPr>
      <w:r>
        <w:t xml:space="preserve">I would be grateful for the opportunity to discuss how my skills and experiences can benefit your team. Thank you for considering my application. I look forward to the possibility of contributing to your organization’s mission in India New Delhi as a dedicated and compassionate Pharmacist.</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India New Delhi</dc:title>
  <dc:creator/>
  <dc:language>en</dc:language>
  <cp:keywords/>
  <dcterms:created xsi:type="dcterms:W3CDTF">2025-12-10T10:31:31Z</dcterms:created>
  <dcterms:modified xsi:type="dcterms:W3CDTF">2025-12-10T10:31:31Z</dcterms:modified>
</cp:coreProperties>
</file>

<file path=docProps/custom.xml><?xml version="1.0" encoding="utf-8"?>
<Properties xmlns="http://schemas.openxmlformats.org/officeDocument/2006/custom-properties" xmlns:vt="http://schemas.openxmlformats.org/officeDocument/2006/docPropsVTypes"/>
</file>